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8B5301" w14:textId="77777777" w:rsidR="00CD069F" w:rsidRDefault="00CD069F" w:rsidP="00BB4885">
      <w:pPr>
        <w:spacing w:after="200" w:line="276" w:lineRule="atLeast"/>
        <w:rPr>
          <w:rFonts w:asciiTheme="minorHAnsi" w:hAnsiTheme="minorHAnsi" w:cstheme="minorHAnsi"/>
          <w:b/>
          <w:bCs/>
          <w:color w:val="000000"/>
        </w:rPr>
      </w:pPr>
    </w:p>
    <w:p w14:paraId="034496EB" w14:textId="7C8557EE" w:rsidR="00BB4885" w:rsidRPr="00BF7940" w:rsidRDefault="00BB4885" w:rsidP="00BB4885">
      <w:pPr>
        <w:spacing w:after="200" w:line="276" w:lineRule="atLeast"/>
        <w:rPr>
          <w:rFonts w:asciiTheme="minorHAnsi" w:hAnsiTheme="minorHAnsi" w:cstheme="minorHAnsi"/>
          <w:color w:val="000000"/>
        </w:rPr>
      </w:pPr>
      <w:r w:rsidRPr="00BF7940">
        <w:rPr>
          <w:rFonts w:asciiTheme="minorHAnsi" w:hAnsiTheme="minorHAnsi" w:cstheme="minorHAnsi"/>
          <w:b/>
          <w:bCs/>
          <w:color w:val="000000"/>
        </w:rPr>
        <w:t>Invitation to Volunteer</w:t>
      </w:r>
    </w:p>
    <w:p w14:paraId="795E6E3D" w14:textId="77777777" w:rsidR="00BB4885" w:rsidRPr="00BF7940" w:rsidRDefault="00BB4885" w:rsidP="00BB4885">
      <w:pPr>
        <w:rPr>
          <w:rFonts w:asciiTheme="minorHAnsi" w:hAnsiTheme="minorHAnsi" w:cstheme="minorBidi"/>
          <w:color w:val="000000" w:themeColor="text1"/>
          <w:highlight w:val="yellow"/>
        </w:rPr>
      </w:pPr>
    </w:p>
    <w:p w14:paraId="36B81532" w14:textId="77777777" w:rsidR="00BB4885" w:rsidRPr="007A083C" w:rsidRDefault="00BB4885" w:rsidP="00BB4885">
      <w:pPr>
        <w:autoSpaceDE w:val="0"/>
        <w:autoSpaceDN w:val="0"/>
        <w:adjustRightInd w:val="0"/>
        <w:spacing w:before="240"/>
        <w:rPr>
          <w:rFonts w:asciiTheme="minorHAnsi" w:eastAsia="Cambria" w:hAnsiTheme="minorHAnsi" w:cstheme="minorBidi"/>
          <w:color w:val="000000" w:themeColor="text1"/>
        </w:rPr>
      </w:pPr>
      <w:r w:rsidRPr="4128222A">
        <w:rPr>
          <w:rFonts w:asciiTheme="minorHAnsi" w:eastAsia="Cambria" w:hAnsiTheme="minorHAnsi" w:cstheme="minorBidi"/>
          <w:b/>
          <w:bCs/>
          <w:color w:val="000000" w:themeColor="text1"/>
        </w:rPr>
        <w:t>SAMPLE INVITATION LETTER TO VOLUNTEERS</w:t>
      </w:r>
    </w:p>
    <w:p w14:paraId="4F11F375" w14:textId="77777777" w:rsidR="00BB4885" w:rsidRPr="00BF7940" w:rsidRDefault="00BB4885" w:rsidP="00BB4885">
      <w:pPr>
        <w:ind w:left="270"/>
        <w:rPr>
          <w:rFonts w:asciiTheme="minorHAnsi" w:eastAsia="Calibri" w:hAnsiTheme="minorHAnsi" w:cstheme="minorHAnsi"/>
        </w:rPr>
      </w:pPr>
    </w:p>
    <w:p w14:paraId="7EB5B69A" w14:textId="77777777" w:rsidR="00BB4885" w:rsidRPr="00BF7940" w:rsidRDefault="00BB4885" w:rsidP="00BB4885">
      <w:pPr>
        <w:rPr>
          <w:rFonts w:asciiTheme="minorHAnsi" w:eastAsia="Calibri" w:hAnsiTheme="minorHAnsi" w:cstheme="minorHAnsi"/>
        </w:rPr>
      </w:pPr>
      <w:r w:rsidRPr="00BF7940">
        <w:rPr>
          <w:rFonts w:asciiTheme="minorHAnsi" w:eastAsia="Calibri" w:hAnsiTheme="minorHAnsi" w:cstheme="minorHAnsi"/>
        </w:rPr>
        <w:t xml:space="preserve">Hello friends of </w:t>
      </w:r>
      <w:r w:rsidRPr="00BF7940">
        <w:rPr>
          <w:rFonts w:asciiTheme="minorHAnsi" w:eastAsia="Calibri" w:hAnsiTheme="minorHAnsi" w:cstheme="minorHAnsi"/>
          <w:highlight w:val="yellow"/>
        </w:rPr>
        <w:t>[Insert School Name]</w:t>
      </w:r>
      <w:r w:rsidRPr="00BF7940">
        <w:rPr>
          <w:rFonts w:asciiTheme="minorHAnsi" w:eastAsia="Calibri" w:hAnsiTheme="minorHAnsi" w:cstheme="minorHAnsi"/>
        </w:rPr>
        <w:t>,</w:t>
      </w:r>
    </w:p>
    <w:p w14:paraId="1C2B2FC1" w14:textId="77777777" w:rsidR="00BB4885" w:rsidRPr="00BF7940" w:rsidRDefault="00BB4885" w:rsidP="00BB4885">
      <w:pPr>
        <w:rPr>
          <w:rFonts w:asciiTheme="minorHAnsi" w:hAnsiTheme="minorHAnsi" w:cstheme="minorHAnsi"/>
          <w:color w:val="000000"/>
        </w:rPr>
      </w:pPr>
      <w:r w:rsidRPr="00BF7940" w:rsidDel="00172114">
        <w:rPr>
          <w:rFonts w:asciiTheme="minorHAnsi" w:eastAsia="Calibri" w:hAnsiTheme="minorHAnsi" w:cstheme="minorHAnsi"/>
        </w:rPr>
        <w:t xml:space="preserve"> </w:t>
      </w:r>
      <w:r w:rsidRPr="00BF7940">
        <w:rPr>
          <w:rFonts w:asciiTheme="minorHAnsi" w:hAnsiTheme="minorHAnsi" w:cstheme="minorHAnsi"/>
          <w:color w:val="000000"/>
        </w:rPr>
        <w:tab/>
      </w:r>
    </w:p>
    <w:p w14:paraId="444149BF" w14:textId="5BB98AEC" w:rsidR="00BB4885" w:rsidRPr="00BF7940" w:rsidRDefault="00E9688D" w:rsidP="00BB4885">
      <w:pPr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t>W</w:t>
      </w:r>
      <w:r w:rsidR="00BB4885" w:rsidRPr="00BF7940">
        <w:rPr>
          <w:rFonts w:asciiTheme="minorHAnsi" w:hAnsiTheme="minorHAnsi" w:cstheme="minorHAnsi"/>
          <w:color w:val="000000"/>
        </w:rPr>
        <w:t xml:space="preserve">e are hosting a PTA Day of Service project and we are looking for volunteers to help us during </w:t>
      </w:r>
      <w:r w:rsidR="00BB4885" w:rsidRPr="00BF7940">
        <w:rPr>
          <w:rFonts w:asciiTheme="minorHAnsi" w:hAnsiTheme="minorHAnsi" w:cstheme="minorHAnsi"/>
          <w:color w:val="000000"/>
          <w:highlight w:val="yellow"/>
        </w:rPr>
        <w:t>[Insert PTA Name]’</w:t>
      </w:r>
      <w:r w:rsidR="00BB4885" w:rsidRPr="00BF7940">
        <w:rPr>
          <w:rFonts w:asciiTheme="minorHAnsi" w:hAnsiTheme="minorHAnsi" w:cstheme="minorHAnsi"/>
          <w:color w:val="000000"/>
        </w:rPr>
        <w:t xml:space="preserve">s </w:t>
      </w:r>
      <w:r w:rsidR="00BB4885" w:rsidRPr="00BF7940">
        <w:rPr>
          <w:rFonts w:asciiTheme="minorHAnsi" w:hAnsiTheme="minorHAnsi" w:cstheme="minorHAnsi"/>
          <w:bCs/>
          <w:color w:val="000000"/>
        </w:rPr>
        <w:t xml:space="preserve">PTA Day of Service project at </w:t>
      </w:r>
      <w:r w:rsidR="00BB4885" w:rsidRPr="00BF7940">
        <w:rPr>
          <w:rFonts w:asciiTheme="minorHAnsi" w:hAnsiTheme="minorHAnsi" w:cstheme="minorHAnsi"/>
          <w:bCs/>
          <w:color w:val="000000"/>
          <w:highlight w:val="yellow"/>
        </w:rPr>
        <w:t>[Insert Time]</w:t>
      </w:r>
      <w:r w:rsidR="00BB4885" w:rsidRPr="00BF7940">
        <w:rPr>
          <w:rFonts w:asciiTheme="minorHAnsi" w:hAnsiTheme="minorHAnsi" w:cstheme="minorHAnsi"/>
          <w:bCs/>
          <w:color w:val="000000"/>
        </w:rPr>
        <w:t xml:space="preserve"> on</w:t>
      </w:r>
      <w:r w:rsidR="00BB4885" w:rsidRPr="00BF7940">
        <w:rPr>
          <w:rFonts w:asciiTheme="minorHAnsi" w:hAnsiTheme="minorHAnsi" w:cstheme="minorHAnsi"/>
          <w:color w:val="000000"/>
        </w:rPr>
        <w:t xml:space="preserve"> </w:t>
      </w:r>
      <w:r w:rsidR="00BB4885" w:rsidRPr="00BF7940">
        <w:rPr>
          <w:rFonts w:asciiTheme="minorHAnsi" w:hAnsiTheme="minorHAnsi" w:cstheme="minorHAnsi"/>
          <w:color w:val="000000"/>
          <w:highlight w:val="yellow"/>
        </w:rPr>
        <w:t>[Insert Date]</w:t>
      </w:r>
      <w:r w:rsidR="00BB4885" w:rsidRPr="00BF7940">
        <w:rPr>
          <w:rFonts w:asciiTheme="minorHAnsi" w:hAnsiTheme="minorHAnsi" w:cstheme="minorHAnsi"/>
          <w:color w:val="000000"/>
        </w:rPr>
        <w:t xml:space="preserve"> at </w:t>
      </w:r>
      <w:r w:rsidR="00BB4885" w:rsidRPr="00BF7940">
        <w:rPr>
          <w:rFonts w:asciiTheme="minorHAnsi" w:hAnsiTheme="minorHAnsi" w:cstheme="minorHAnsi"/>
          <w:color w:val="000000"/>
          <w:highlight w:val="yellow"/>
        </w:rPr>
        <w:t>[Insert Location]</w:t>
      </w:r>
      <w:r w:rsidR="00BB4885" w:rsidRPr="00BF7940">
        <w:rPr>
          <w:rFonts w:asciiTheme="minorHAnsi" w:hAnsiTheme="minorHAnsi" w:cstheme="minorHAnsi"/>
          <w:color w:val="000000"/>
        </w:rPr>
        <w:t xml:space="preserve">. </w:t>
      </w:r>
    </w:p>
    <w:p w14:paraId="17B6EE1E" w14:textId="77777777" w:rsidR="00BB4885" w:rsidRPr="00BF7940" w:rsidRDefault="00BB4885" w:rsidP="00BB4885">
      <w:pPr>
        <w:rPr>
          <w:rFonts w:asciiTheme="minorHAnsi" w:hAnsiTheme="minorHAnsi" w:cstheme="minorHAnsi"/>
          <w:color w:val="000000"/>
        </w:rPr>
      </w:pPr>
    </w:p>
    <w:p w14:paraId="5FD9C48C" w14:textId="77777777" w:rsidR="00BB4885" w:rsidRPr="00BF7940" w:rsidRDefault="00BB4885" w:rsidP="00BB4885">
      <w:pPr>
        <w:rPr>
          <w:rFonts w:asciiTheme="minorHAnsi" w:hAnsiTheme="minorHAnsi" w:cstheme="minorHAnsi"/>
          <w:color w:val="000000"/>
        </w:rPr>
      </w:pPr>
      <w:r w:rsidRPr="00BF7940">
        <w:rPr>
          <w:rFonts w:asciiTheme="minorHAnsi" w:hAnsiTheme="minorHAnsi" w:cstheme="minorHAnsi"/>
          <w:color w:val="000000"/>
        </w:rPr>
        <w:t>Here is what we need!</w:t>
      </w:r>
    </w:p>
    <w:p w14:paraId="40560BEC" w14:textId="77777777" w:rsidR="00BB4885" w:rsidRPr="00BF7940" w:rsidRDefault="00BB4885" w:rsidP="00BB4885">
      <w:pPr>
        <w:jc w:val="both"/>
        <w:rPr>
          <w:rFonts w:asciiTheme="minorHAnsi" w:hAnsiTheme="minorHAnsi" w:cstheme="minorHAnsi"/>
          <w:color w:val="000000"/>
        </w:rPr>
      </w:pPr>
      <w:r w:rsidRPr="00BF7940">
        <w:rPr>
          <w:rFonts w:asciiTheme="minorHAnsi" w:hAnsiTheme="minorHAnsi" w:cstheme="minorHAnsi"/>
          <w:color w:val="000000"/>
          <w:highlight w:val="yellow"/>
        </w:rPr>
        <w:t>[Add description of volunteer roles]</w:t>
      </w:r>
    </w:p>
    <w:p w14:paraId="40142723" w14:textId="77777777" w:rsidR="00BB4885" w:rsidRPr="00BF7940" w:rsidRDefault="00BB4885" w:rsidP="00BB4885">
      <w:pPr>
        <w:ind w:left="270"/>
        <w:rPr>
          <w:rFonts w:asciiTheme="minorHAnsi" w:hAnsiTheme="minorHAnsi" w:cstheme="minorHAnsi"/>
          <w:lang w:eastAsia="en-GB"/>
        </w:rPr>
      </w:pPr>
    </w:p>
    <w:p w14:paraId="602E51B7" w14:textId="77777777" w:rsidR="00BB4885" w:rsidRPr="00BF7940" w:rsidRDefault="00BB4885" w:rsidP="00BB4885">
      <w:pPr>
        <w:rPr>
          <w:rFonts w:asciiTheme="minorHAnsi" w:hAnsiTheme="minorHAnsi" w:cstheme="minorHAnsi"/>
        </w:rPr>
      </w:pPr>
      <w:r w:rsidRPr="00BF7940">
        <w:rPr>
          <w:rFonts w:asciiTheme="minorHAnsi" w:hAnsiTheme="minorHAnsi" w:cstheme="minorHAnsi"/>
        </w:rPr>
        <w:t xml:space="preserve">We truly make a difference in our community, and we need your help to make the greatest impact. We hope that you can help by volunteering your time to make this event a success! </w:t>
      </w:r>
    </w:p>
    <w:p w14:paraId="6C01B7D0" w14:textId="77777777" w:rsidR="00BB4885" w:rsidRPr="00BF7940" w:rsidRDefault="00BB4885" w:rsidP="00BB4885">
      <w:pPr>
        <w:rPr>
          <w:rFonts w:asciiTheme="minorHAnsi" w:eastAsia="Calibri" w:hAnsiTheme="minorHAnsi" w:cstheme="minorHAnsi"/>
        </w:rPr>
      </w:pPr>
    </w:p>
    <w:p w14:paraId="18F59AB4" w14:textId="706A605B" w:rsidR="00BB4885" w:rsidRPr="00BF7940" w:rsidRDefault="00BB4885" w:rsidP="00BB4885">
      <w:pPr>
        <w:rPr>
          <w:rFonts w:asciiTheme="minorHAnsi" w:eastAsia="Calibri" w:hAnsiTheme="minorHAnsi" w:cstheme="minorHAnsi"/>
        </w:rPr>
      </w:pPr>
      <w:r w:rsidRPr="00BF7940">
        <w:rPr>
          <w:rFonts w:asciiTheme="minorHAnsi" w:eastAsia="Calibri" w:hAnsiTheme="minorHAnsi" w:cstheme="minorHAnsi"/>
        </w:rPr>
        <w:t xml:space="preserve">Please respond to </w:t>
      </w:r>
      <w:r w:rsidRPr="00BF7940">
        <w:rPr>
          <w:rFonts w:asciiTheme="minorHAnsi" w:eastAsia="Calibri" w:hAnsiTheme="minorHAnsi" w:cstheme="minorHAnsi"/>
          <w:highlight w:val="yellow"/>
        </w:rPr>
        <w:t>[I</w:t>
      </w:r>
      <w:r w:rsidR="001C36A3">
        <w:rPr>
          <w:rFonts w:asciiTheme="minorHAnsi" w:eastAsia="Calibri" w:hAnsiTheme="minorHAnsi" w:cstheme="minorHAnsi"/>
          <w:highlight w:val="yellow"/>
        </w:rPr>
        <w:t>nsert Name</w:t>
      </w:r>
      <w:r w:rsidRPr="00BF7940">
        <w:rPr>
          <w:rFonts w:asciiTheme="minorHAnsi" w:eastAsia="Calibri" w:hAnsiTheme="minorHAnsi" w:cstheme="minorHAnsi"/>
          <w:highlight w:val="yellow"/>
        </w:rPr>
        <w:t>]</w:t>
      </w:r>
      <w:r w:rsidRPr="00BF7940">
        <w:rPr>
          <w:rFonts w:asciiTheme="minorHAnsi" w:eastAsia="Calibri" w:hAnsiTheme="minorHAnsi" w:cstheme="minorHAnsi"/>
        </w:rPr>
        <w:t xml:space="preserve"> by </w:t>
      </w:r>
      <w:r w:rsidRPr="00BF7940">
        <w:rPr>
          <w:rFonts w:asciiTheme="minorHAnsi" w:eastAsia="Calibri" w:hAnsiTheme="minorHAnsi" w:cstheme="minorHAnsi"/>
          <w:highlight w:val="yellow"/>
        </w:rPr>
        <w:t>[I</w:t>
      </w:r>
      <w:r w:rsidR="001C36A3">
        <w:rPr>
          <w:rFonts w:asciiTheme="minorHAnsi" w:eastAsia="Calibri" w:hAnsiTheme="minorHAnsi" w:cstheme="minorHAnsi"/>
          <w:highlight w:val="yellow"/>
        </w:rPr>
        <w:t>nsert Date</w:t>
      </w:r>
      <w:r w:rsidRPr="00BF7940">
        <w:rPr>
          <w:rFonts w:asciiTheme="minorHAnsi" w:eastAsia="Calibri" w:hAnsiTheme="minorHAnsi" w:cstheme="minorHAnsi"/>
          <w:highlight w:val="yellow"/>
        </w:rPr>
        <w:t>]</w:t>
      </w:r>
      <w:r w:rsidRPr="00BF7940">
        <w:rPr>
          <w:rFonts w:asciiTheme="minorHAnsi" w:eastAsia="Calibri" w:hAnsiTheme="minorHAnsi" w:cstheme="minorHAnsi"/>
        </w:rPr>
        <w:t>.</w:t>
      </w:r>
    </w:p>
    <w:p w14:paraId="213CB3D9" w14:textId="77777777" w:rsidR="00BB4885" w:rsidRPr="00BF7940" w:rsidRDefault="00BB4885" w:rsidP="00BB4885">
      <w:pPr>
        <w:rPr>
          <w:rFonts w:asciiTheme="minorHAnsi" w:eastAsia="Calibri" w:hAnsiTheme="minorHAnsi" w:cstheme="minorHAnsi"/>
        </w:rPr>
      </w:pPr>
    </w:p>
    <w:p w14:paraId="30CC581C" w14:textId="77777777" w:rsidR="00BB4885" w:rsidRPr="00BF7940" w:rsidRDefault="00BB4885" w:rsidP="00BB4885">
      <w:pPr>
        <w:rPr>
          <w:rFonts w:asciiTheme="minorHAnsi" w:eastAsia="Calibri" w:hAnsiTheme="minorHAnsi" w:cstheme="minorHAnsi"/>
        </w:rPr>
      </w:pPr>
      <w:r w:rsidRPr="00BF7940">
        <w:rPr>
          <w:rFonts w:asciiTheme="minorHAnsi" w:eastAsia="Calibri" w:hAnsiTheme="minorHAnsi" w:cstheme="minorHAnsi"/>
        </w:rPr>
        <w:t xml:space="preserve">Sincerely, </w:t>
      </w:r>
    </w:p>
    <w:p w14:paraId="2A5D0091" w14:textId="77777777" w:rsidR="00BB4885" w:rsidRPr="00BF7940" w:rsidRDefault="00BB4885" w:rsidP="00BB4885">
      <w:pPr>
        <w:rPr>
          <w:rFonts w:asciiTheme="minorHAnsi" w:eastAsia="Calibri" w:hAnsiTheme="minorHAnsi" w:cstheme="minorHAnsi"/>
          <w:highlight w:val="yellow"/>
        </w:rPr>
      </w:pPr>
    </w:p>
    <w:p w14:paraId="4CEB7EB6" w14:textId="77777777" w:rsidR="00BB4885" w:rsidRPr="00BF7940" w:rsidRDefault="00BB4885" w:rsidP="00BB4885">
      <w:pPr>
        <w:rPr>
          <w:rFonts w:asciiTheme="minorHAnsi" w:eastAsia="Calibri" w:hAnsiTheme="minorHAnsi" w:cstheme="minorHAnsi"/>
        </w:rPr>
      </w:pPr>
      <w:r w:rsidRPr="00BF7940">
        <w:rPr>
          <w:rFonts w:asciiTheme="minorHAnsi" w:eastAsia="Calibri" w:hAnsiTheme="minorHAnsi" w:cstheme="minorHAnsi"/>
          <w:highlight w:val="yellow"/>
        </w:rPr>
        <w:t>[Insert PTA President’s Name]</w:t>
      </w:r>
    </w:p>
    <w:p w14:paraId="0168E343" w14:textId="77777777" w:rsidR="00BB4885" w:rsidRPr="00BF7940" w:rsidRDefault="00BB4885" w:rsidP="00BB4885">
      <w:pPr>
        <w:rPr>
          <w:rFonts w:asciiTheme="minorHAnsi" w:eastAsia="Calibri" w:hAnsiTheme="minorHAnsi" w:cstheme="minorHAnsi"/>
          <w:highlight w:val="yellow"/>
        </w:rPr>
      </w:pPr>
    </w:p>
    <w:p w14:paraId="2FE33E55" w14:textId="7032CD1F" w:rsidR="00BB4885" w:rsidRPr="00BF7940" w:rsidRDefault="00BB4885" w:rsidP="00BB4885">
      <w:pPr>
        <w:rPr>
          <w:rFonts w:asciiTheme="minorHAnsi" w:eastAsia="Calibri" w:hAnsiTheme="minorHAnsi" w:cstheme="minorHAnsi"/>
        </w:rPr>
      </w:pPr>
      <w:r w:rsidRPr="00BF7940">
        <w:rPr>
          <w:rFonts w:asciiTheme="minorHAnsi" w:eastAsia="Calibri" w:hAnsiTheme="minorHAnsi" w:cstheme="minorHAnsi"/>
          <w:highlight w:val="yellow"/>
        </w:rPr>
        <w:t>[</w:t>
      </w:r>
      <w:r w:rsidR="001C36A3">
        <w:rPr>
          <w:rFonts w:asciiTheme="minorHAnsi" w:eastAsia="Calibri" w:hAnsiTheme="minorHAnsi" w:cstheme="minorHAnsi"/>
          <w:highlight w:val="yellow"/>
        </w:rPr>
        <w:t>Insert Email and Phone Number</w:t>
      </w:r>
      <w:r w:rsidRPr="00BF7940">
        <w:rPr>
          <w:rFonts w:asciiTheme="minorHAnsi" w:eastAsia="Calibri" w:hAnsiTheme="minorHAnsi" w:cstheme="minorHAnsi"/>
          <w:highlight w:val="yellow"/>
        </w:rPr>
        <w:t>]</w:t>
      </w:r>
    </w:p>
    <w:p w14:paraId="3BDB172D" w14:textId="77777777" w:rsidR="00BB4885" w:rsidRPr="00BF7940" w:rsidRDefault="00BB4885" w:rsidP="00BB4885">
      <w:pPr>
        <w:rPr>
          <w:rFonts w:asciiTheme="minorHAnsi" w:hAnsiTheme="minorHAnsi" w:cstheme="minorHAnsi"/>
          <w:b/>
          <w:bCs/>
        </w:rPr>
      </w:pPr>
    </w:p>
    <w:p w14:paraId="61BE3BDE" w14:textId="77777777" w:rsidR="002B1734" w:rsidRPr="002B1734" w:rsidRDefault="002B1734" w:rsidP="002B1734">
      <w:pPr>
        <w:pStyle w:val="BodyText"/>
        <w:rPr>
          <w:sz w:val="20"/>
          <w:szCs w:val="20"/>
        </w:rPr>
      </w:pPr>
    </w:p>
    <w:sectPr w:rsidR="002B1734" w:rsidRPr="002B1734" w:rsidSect="00CC054C">
      <w:headerReference w:type="default" r:id="rId10"/>
      <w:footerReference w:type="default" r:id="rId11"/>
      <w:pgSz w:w="12240" w:h="15840"/>
      <w:pgMar w:top="1937" w:right="1800" w:bottom="1800" w:left="1800" w:header="409" w:footer="39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34052F" w14:textId="77777777" w:rsidR="00D7273C" w:rsidRDefault="00D7273C">
      <w:r>
        <w:separator/>
      </w:r>
    </w:p>
  </w:endnote>
  <w:endnote w:type="continuationSeparator" w:id="0">
    <w:p w14:paraId="1A5DBF9E" w14:textId="77777777" w:rsidR="00D7273C" w:rsidRDefault="00D727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6AB7F8" w14:textId="04993313" w:rsidR="00A71F01" w:rsidRDefault="00A71F01" w:rsidP="00A71F01">
    <w:pPr>
      <w:jc w:val="center"/>
    </w:pPr>
    <w:r>
      <w:rPr>
        <w:noProof/>
      </w:rPr>
      <w:drawing>
        <wp:inline distT="0" distB="0" distL="0" distR="0" wp14:anchorId="36D98908" wp14:editId="044906F2">
          <wp:extent cx="1504950" cy="590550"/>
          <wp:effectExtent l="0" t="0" r="0" b="0"/>
          <wp:docPr id="3" name="Picture 3" descr="A picture containing text, clock, tableware, dishwar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text, clock, tableware, dishwar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04950" cy="590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75648" behindDoc="0" locked="0" layoutInCell="1" allowOverlap="1" wp14:anchorId="26609E9E" wp14:editId="770ED501">
              <wp:simplePos x="0" y="0"/>
              <wp:positionH relativeFrom="column">
                <wp:posOffset>-22225</wp:posOffset>
              </wp:positionH>
              <wp:positionV relativeFrom="paragraph">
                <wp:posOffset>-469265</wp:posOffset>
              </wp:positionV>
              <wp:extent cx="5534660" cy="0"/>
              <wp:effectExtent l="0" t="0" r="0" b="0"/>
              <wp:wrapNone/>
              <wp:docPr id="5" name="Straight Connecto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34025" cy="0"/>
                      </a:xfrm>
                      <a:prstGeom prst="line">
                        <a:avLst/>
                      </a:prstGeom>
                      <a:ln>
                        <a:solidFill>
                          <a:srgbClr val="093B7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83529E1" id="Straight Connector 5" o:spid="_x0000_s1026" style="position:absolute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.75pt,-36.95pt" to="434.05pt,-36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" strokecolor="#093b71" strokeweight=".5pt">
              <v:stroke joinstyle="miter"/>
            </v:line>
          </w:pict>
        </mc:Fallback>
      </mc:AlternateContent>
    </w:r>
  </w:p>
  <w:p w14:paraId="38020946" w14:textId="49142F1F" w:rsidR="00A11A3E" w:rsidRPr="00A71F01" w:rsidRDefault="00A11A3E" w:rsidP="00A71F0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737651" w14:textId="77777777" w:rsidR="00D7273C" w:rsidRDefault="00D7273C">
      <w:r>
        <w:separator/>
      </w:r>
    </w:p>
  </w:footnote>
  <w:footnote w:type="continuationSeparator" w:id="0">
    <w:p w14:paraId="0755FC2B" w14:textId="77777777" w:rsidR="00D7273C" w:rsidRDefault="00D7273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17C5A0" w14:textId="77777777" w:rsidR="003C36ED" w:rsidRDefault="00CC054C" w:rsidP="004A3B00">
    <w:pPr>
      <w:pStyle w:val="Header"/>
    </w:pPr>
    <w:r>
      <w:rPr>
        <w:noProof/>
      </w:rPr>
      <w:drawing>
        <wp:anchor distT="0" distB="0" distL="114300" distR="114300" simplePos="0" relativeHeight="251673600" behindDoc="0" locked="0" layoutInCell="1" allowOverlap="1" wp14:anchorId="1F5BF4B9" wp14:editId="25C81495">
          <wp:simplePos x="0" y="0"/>
          <wp:positionH relativeFrom="column">
            <wp:posOffset>967105</wp:posOffset>
          </wp:positionH>
          <wp:positionV relativeFrom="paragraph">
            <wp:posOffset>-22860</wp:posOffset>
          </wp:positionV>
          <wp:extent cx="3552092" cy="720714"/>
          <wp:effectExtent l="0" t="0" r="0" b="0"/>
          <wp:wrapNone/>
          <wp:docPr id="12" name="Picture 12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2" descr="Logo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620239" cy="73454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72576" behindDoc="0" locked="0" layoutInCell="1" allowOverlap="1" wp14:anchorId="07CA5486" wp14:editId="78195B96">
              <wp:simplePos x="0" y="0"/>
              <wp:positionH relativeFrom="column">
                <wp:posOffset>-1143000</wp:posOffset>
              </wp:positionH>
              <wp:positionV relativeFrom="paragraph">
                <wp:posOffset>-268507</wp:posOffset>
              </wp:positionV>
              <wp:extent cx="7784275" cy="1055077"/>
              <wp:effectExtent l="0" t="0" r="1270" b="0"/>
              <wp:wrapNone/>
              <wp:docPr id="11" name="Rectangle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84275" cy="1055077"/>
                      </a:xfrm>
                      <a:prstGeom prst="rect">
                        <a:avLst/>
                      </a:prstGeom>
                      <a:solidFill>
                        <a:srgbClr val="093B7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7E4C574" id="Rectangle 11" o:spid="_x0000_s1026" style="position:absolute;margin-left:-90pt;margin-top:-21.15pt;width:612.95pt;height:83.1pt;z-index:2516725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" fillcolor="#093b71" stroked="f" strokeweight="1pt"/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2tDSzMAXSJgbG5ko6SsGpxcWZ+XkgBYa1AE6lGhosAAAA"/>
  </w:docVars>
  <w:rsids>
    <w:rsidRoot w:val="00BB4885"/>
    <w:rsid w:val="000502A8"/>
    <w:rsid w:val="000516C6"/>
    <w:rsid w:val="00064FB2"/>
    <w:rsid w:val="000657B5"/>
    <w:rsid w:val="001041C2"/>
    <w:rsid w:val="001C36A3"/>
    <w:rsid w:val="002B1734"/>
    <w:rsid w:val="002B7F62"/>
    <w:rsid w:val="002C2620"/>
    <w:rsid w:val="00327136"/>
    <w:rsid w:val="003504BE"/>
    <w:rsid w:val="003C36ED"/>
    <w:rsid w:val="00443A47"/>
    <w:rsid w:val="004A05FF"/>
    <w:rsid w:val="004A3B00"/>
    <w:rsid w:val="004B50E5"/>
    <w:rsid w:val="004B6C41"/>
    <w:rsid w:val="00580BEE"/>
    <w:rsid w:val="005C30FD"/>
    <w:rsid w:val="005E24CA"/>
    <w:rsid w:val="005F75B9"/>
    <w:rsid w:val="0062420C"/>
    <w:rsid w:val="0078665A"/>
    <w:rsid w:val="007F5A06"/>
    <w:rsid w:val="00814A09"/>
    <w:rsid w:val="008217DD"/>
    <w:rsid w:val="0091329A"/>
    <w:rsid w:val="009A6DD3"/>
    <w:rsid w:val="009C0904"/>
    <w:rsid w:val="009C3158"/>
    <w:rsid w:val="00A11A3E"/>
    <w:rsid w:val="00A34B8F"/>
    <w:rsid w:val="00A71F01"/>
    <w:rsid w:val="00BB4885"/>
    <w:rsid w:val="00CC054C"/>
    <w:rsid w:val="00CD069F"/>
    <w:rsid w:val="00D452AC"/>
    <w:rsid w:val="00D67C0B"/>
    <w:rsid w:val="00D7273C"/>
    <w:rsid w:val="00D7614A"/>
    <w:rsid w:val="00D90710"/>
    <w:rsid w:val="00DB15BE"/>
    <w:rsid w:val="00DC46EC"/>
    <w:rsid w:val="00E7055B"/>
    <w:rsid w:val="00E86423"/>
    <w:rsid w:val="00E9688D"/>
    <w:rsid w:val="00EF6755"/>
    <w:rsid w:val="00F271E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90FC13E"/>
  <w14:defaultImageDpi w14:val="300"/>
  <w15:chartTrackingRefBased/>
  <w15:docId w15:val="{9091EE81-1017-1F49-BE24-5B67167F4E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BB4885"/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A05FF"/>
    <w:pPr>
      <w:tabs>
        <w:tab w:val="center" w:pos="4320"/>
        <w:tab w:val="right" w:pos="8640"/>
      </w:tabs>
    </w:pPr>
    <w:rPr>
      <w:rFonts w:ascii="Cambria" w:eastAsia="Cambria" w:hAnsi="Cambria"/>
    </w:rPr>
  </w:style>
  <w:style w:type="character" w:customStyle="1" w:styleId="HeaderChar">
    <w:name w:val="Header Char"/>
    <w:basedOn w:val="DefaultParagraphFont"/>
    <w:link w:val="Header"/>
    <w:uiPriority w:val="99"/>
    <w:rsid w:val="004A05FF"/>
  </w:style>
  <w:style w:type="paragraph" w:styleId="Footer">
    <w:name w:val="footer"/>
    <w:basedOn w:val="Normal"/>
    <w:link w:val="FooterChar"/>
    <w:uiPriority w:val="99"/>
    <w:unhideWhenUsed/>
    <w:rsid w:val="004A05FF"/>
    <w:pPr>
      <w:tabs>
        <w:tab w:val="center" w:pos="4320"/>
        <w:tab w:val="right" w:pos="8640"/>
      </w:tabs>
    </w:pPr>
    <w:rPr>
      <w:rFonts w:ascii="Cambria" w:eastAsia="Cambria" w:hAnsi="Cambria"/>
    </w:rPr>
  </w:style>
  <w:style w:type="character" w:customStyle="1" w:styleId="FooterChar">
    <w:name w:val="Footer Char"/>
    <w:basedOn w:val="DefaultParagraphFont"/>
    <w:link w:val="Footer"/>
    <w:uiPriority w:val="99"/>
    <w:rsid w:val="004A05FF"/>
  </w:style>
  <w:style w:type="character" w:styleId="Hyperlink">
    <w:name w:val="Hyperlink"/>
    <w:uiPriority w:val="99"/>
    <w:unhideWhenUsed/>
    <w:rsid w:val="001041C2"/>
    <w:rPr>
      <w:color w:val="0000FF"/>
      <w:u w:val="single"/>
    </w:rPr>
  </w:style>
  <w:style w:type="paragraph" w:styleId="BodyText">
    <w:name w:val="Body Text"/>
    <w:basedOn w:val="Normal"/>
    <w:link w:val="BodyTextChar"/>
    <w:uiPriority w:val="1"/>
    <w:qFormat/>
    <w:rsid w:val="002B1734"/>
    <w:pPr>
      <w:widowControl w:val="0"/>
      <w:spacing w:before="1"/>
    </w:pPr>
  </w:style>
  <w:style w:type="character" w:customStyle="1" w:styleId="BodyTextChar">
    <w:name w:val="Body Text Char"/>
    <w:link w:val="BodyText"/>
    <w:uiPriority w:val="1"/>
    <w:rsid w:val="002B1734"/>
    <w:rPr>
      <w:rFonts w:ascii="Times New Roman" w:eastAsia="Times New Roman" w:hAnsi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F75B9"/>
    <w:rPr>
      <w:rFonts w:ascii="Segoe UI" w:eastAsia="Cambria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F75B9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BB488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B4885"/>
    <w:pPr>
      <w:spacing w:after="160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B4885"/>
    <w:rPr>
      <w:rFonts w:ascii="Times New Roman" w:eastAsia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4885"/>
    <w:pPr>
      <w:spacing w:after="0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4885"/>
    <w:rPr>
      <w:rFonts w:ascii="Times New Roman" w:eastAsia="Times New Roman" w:hAnsi="Times New Roman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5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27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23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36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70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13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6c81991-3a8b-4a2f-8052-6bb3f12e11d2">
      <Terms xmlns="http://schemas.microsoft.com/office/infopath/2007/PartnerControls"/>
    </lcf76f155ced4ddcb4097134ff3c332f>
    <TaxCatchAll xmlns="bf9d26b8-21ef-44a3-889c-5aacff9d8d22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F98258B93FCEE4993C995C620A89AC8" ma:contentTypeVersion="17" ma:contentTypeDescription="Create a new document." ma:contentTypeScope="" ma:versionID="5210da21eadc3a2dcc5e669151a81e8e">
  <xsd:schema xmlns:xsd="http://www.w3.org/2001/XMLSchema" xmlns:xs="http://www.w3.org/2001/XMLSchema" xmlns:p="http://schemas.microsoft.com/office/2006/metadata/properties" xmlns:ns2="c6c81991-3a8b-4a2f-8052-6bb3f12e11d2" xmlns:ns3="bf9d26b8-21ef-44a3-889c-5aacff9d8d22" targetNamespace="http://schemas.microsoft.com/office/2006/metadata/properties" ma:root="true" ma:fieldsID="5cbe94def053e38851872ac78a9a2b20" ns2:_="" ns3:_="">
    <xsd:import namespace="c6c81991-3a8b-4a2f-8052-6bb3f12e11d2"/>
    <xsd:import namespace="bf9d26b8-21ef-44a3-889c-5aacff9d8d2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c81991-3a8b-4a2f-8052-6bb3f12e11d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a165a80f-5fd6-4d60-9a79-179c875665b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9d26b8-21ef-44a3-889c-5aacff9d8d22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1bbe6102-5260-4501-a7fe-51c04974ee19}" ma:internalName="TaxCatchAll" ma:showField="CatchAllData" ma:web="bf9d26b8-21ef-44a3-889c-5aacff9d8d2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6553C7E-52D9-4D20-B7D0-D6BC1E1A8DFC}">
  <ds:schemaRefs>
    <ds:schemaRef ds:uri="http://schemas.microsoft.com/office/2006/metadata/properties"/>
    <ds:schemaRef ds:uri="http://schemas.microsoft.com/office/infopath/2007/PartnerControls"/>
    <ds:schemaRef ds:uri="c6c81991-3a8b-4a2f-8052-6bb3f12e11d2"/>
    <ds:schemaRef ds:uri="bf9d26b8-21ef-44a3-889c-5aacff9d8d22"/>
  </ds:schemaRefs>
</ds:datastoreItem>
</file>

<file path=customXml/itemProps2.xml><?xml version="1.0" encoding="utf-8"?>
<ds:datastoreItem xmlns:ds="http://schemas.openxmlformats.org/officeDocument/2006/customXml" ds:itemID="{EE15803A-C8A3-4B67-B810-B8405DD125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6c81991-3a8b-4a2f-8052-6bb3f12e11d2"/>
    <ds:schemaRef ds:uri="bf9d26b8-21ef-44a3-889c-5aacff9d8d2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E20241F-536D-FB4D-927F-B9F3E016457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E1D41B1-8BFB-4066-9C6B-EE2D010C8C2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01</Words>
  <Characters>57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tional PTA</Company>
  <LinksUpToDate>false</LinksUpToDate>
  <CharactersWithSpaces>677</CharactersWithSpaces>
  <SharedDoc>false</SharedDoc>
  <HLinks>
    <vt:vector size="6" baseType="variant">
      <vt:variant>
        <vt:i4>6094918</vt:i4>
      </vt:variant>
      <vt:variant>
        <vt:i4>-1</vt:i4>
      </vt:variant>
      <vt:variant>
        <vt:i4>2060</vt:i4>
      </vt:variant>
      <vt:variant>
        <vt:i4>1</vt:i4>
      </vt:variant>
      <vt:variant>
        <vt:lpwstr>2015 NPTA Letterhead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 Langston</dc:creator>
  <cp:keywords/>
  <cp:lastModifiedBy>Alexandra Long</cp:lastModifiedBy>
  <cp:revision>10</cp:revision>
  <cp:lastPrinted>2017-01-23T17:08:00Z</cp:lastPrinted>
  <dcterms:created xsi:type="dcterms:W3CDTF">2022-02-03T19:15:00Z</dcterms:created>
  <dcterms:modified xsi:type="dcterms:W3CDTF">2023-03-02T1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F98258B93FCEE4993C995C620A89AC8</vt:lpwstr>
  </property>
  <property fmtid="{D5CDD505-2E9C-101B-9397-08002B2CF9AE}" pid="3" name="MediaServiceImageTags">
    <vt:lpwstr/>
  </property>
</Properties>
</file>